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88B54C" w14:textId="62D764CA" w:rsidR="00DF726B" w:rsidRDefault="004E179B" w:rsidP="004E179B">
      <w:pPr>
        <w:tabs>
          <w:tab w:val="right" w:pos="10023"/>
        </w:tabs>
        <w:spacing w:after="0"/>
        <w:ind w:right="-479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DE7682B" wp14:editId="3215C92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581660" cy="487680"/>
            <wp:effectExtent l="0" t="0" r="8890" b="7620"/>
            <wp:wrapThrough wrapText="bothSides">
              <wp:wrapPolygon edited="0">
                <wp:start x="0" y="0"/>
                <wp:lineTo x="0" y="21094"/>
                <wp:lineTo x="21223" y="21094"/>
                <wp:lineTo x="21223" y="0"/>
                <wp:lineTo x="0" y="0"/>
              </wp:wrapPolygon>
            </wp:wrapThrough>
            <wp:docPr id="79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60" cy="487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b/>
          <w:sz w:val="36"/>
        </w:rPr>
        <w:t>Prerequisite Coursework</w:t>
      </w:r>
      <w:r>
        <w:rPr>
          <w:rFonts w:ascii="Arial" w:eastAsia="Arial" w:hAnsi="Arial" w:cs="Arial"/>
          <w:b/>
          <w:sz w:val="36"/>
        </w:rPr>
        <w:tab/>
      </w:r>
    </w:p>
    <w:p w14:paraId="2443F7F7" w14:textId="1AF7B4DB" w:rsidR="004E179B" w:rsidRDefault="001608DD" w:rsidP="004E179B">
      <w:pPr>
        <w:spacing w:after="745"/>
        <w:ind w:left="5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or Admission to Architectural Engineering (MS/</w:t>
      </w:r>
      <w:r w:rsidR="007A189D">
        <w:rPr>
          <w:rFonts w:ascii="Arial" w:eastAsia="Arial" w:hAnsi="Arial" w:cs="Arial"/>
        </w:rPr>
        <w:t xml:space="preserve">PhD) </w:t>
      </w:r>
      <w:proofErr w:type="gramStart"/>
      <w:r w:rsidR="007A189D">
        <w:rPr>
          <w:rFonts w:ascii="Arial" w:eastAsia="Arial" w:hAnsi="Arial" w:cs="Arial"/>
        </w:rPr>
        <w:t>|</w:t>
      </w:r>
      <w:r>
        <w:rPr>
          <w:rFonts w:ascii="Arial" w:eastAsia="Arial" w:hAnsi="Arial" w:cs="Arial"/>
        </w:rPr>
        <w:t xml:space="preserve">  University</w:t>
      </w:r>
      <w:proofErr w:type="gramEnd"/>
      <w:r>
        <w:rPr>
          <w:rFonts w:ascii="Arial" w:eastAsia="Arial" w:hAnsi="Arial" w:cs="Arial"/>
        </w:rPr>
        <w:t xml:space="preserve"> of Nebraska-Lincoln</w:t>
      </w:r>
    </w:p>
    <w:p w14:paraId="5E8C9172" w14:textId="75267FDE" w:rsidR="004E179B" w:rsidRPr="00634859" w:rsidRDefault="004E179B" w:rsidP="004E179B">
      <w:pPr>
        <w:spacing w:after="0" w:line="240" w:lineRule="auto"/>
        <w:ind w:left="5"/>
        <w:jc w:val="both"/>
        <w:rPr>
          <w:rFonts w:ascii="Arial" w:eastAsia="Arial" w:hAnsi="Arial" w:cs="Arial"/>
          <w:lang w:val="it-IT"/>
        </w:rPr>
      </w:pPr>
      <w:r w:rsidRPr="00634859">
        <w:rPr>
          <w:rFonts w:ascii="Arial" w:eastAsia="Arial" w:hAnsi="Arial" w:cs="Arial"/>
          <w:lang w:val="it-IT"/>
        </w:rPr>
        <w:t xml:space="preserve">                                </w:t>
      </w:r>
      <w:r>
        <w:rPr>
          <w:rFonts w:ascii="Arial" w:eastAsia="Arial" w:hAnsi="Arial" w:cs="Arial"/>
          <w:lang w:val="it-IT"/>
        </w:rPr>
        <w:t xml:space="preserve">                                    </w:t>
      </w:r>
      <w:r w:rsidRPr="00634859">
        <w:rPr>
          <w:rFonts w:ascii="Arial" w:eastAsia="Arial" w:hAnsi="Arial" w:cs="Arial"/>
          <w:lang w:val="it-IT"/>
        </w:rPr>
        <w:t xml:space="preserve">                  </w:t>
      </w:r>
      <w:r>
        <w:rPr>
          <w:rFonts w:ascii="Arial" w:eastAsia="Arial" w:hAnsi="Arial" w:cs="Arial"/>
          <w:lang w:val="it-IT"/>
        </w:rPr>
        <w:t xml:space="preserve">                         </w:t>
      </w:r>
      <w:r w:rsidRPr="00634859">
        <w:rPr>
          <w:rFonts w:ascii="Arial" w:eastAsia="Arial" w:hAnsi="Arial" w:cs="Arial"/>
          <w:lang w:val="it-IT"/>
        </w:rPr>
        <w:t xml:space="preserve"> </w:t>
      </w:r>
    </w:p>
    <w:p w14:paraId="51B4A8FD" w14:textId="77777777" w:rsidR="004E179B" w:rsidRPr="00634859" w:rsidRDefault="004E179B" w:rsidP="004E179B">
      <w:pPr>
        <w:spacing w:after="0" w:line="240" w:lineRule="auto"/>
        <w:ind w:left="5"/>
        <w:jc w:val="both"/>
        <w:rPr>
          <w:i/>
          <w:sz w:val="16"/>
          <w:lang w:val="it-IT"/>
        </w:rPr>
      </w:pPr>
      <w:r>
        <w:rPr>
          <w:i/>
          <w:noProof/>
          <w:sz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075358" wp14:editId="27150B7F">
                <wp:simplePos x="0" y="0"/>
                <wp:positionH relativeFrom="column">
                  <wp:posOffset>-33867</wp:posOffset>
                </wp:positionH>
                <wp:positionV relativeFrom="paragraph">
                  <wp:posOffset>67732</wp:posOffset>
                </wp:positionV>
                <wp:extent cx="8475134" cy="33867"/>
                <wp:effectExtent l="0" t="0" r="21590" b="23495"/>
                <wp:wrapNone/>
                <wp:docPr id="1576020910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5134" cy="3386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15CA1D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65pt,5.35pt" to="664.7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" strokecolor="#156082 [3204]" strokeweight="1.5pt">
                <v:stroke dashstyle="dash"/>
              </v:line>
            </w:pict>
          </mc:Fallback>
        </mc:AlternateContent>
      </w:r>
    </w:p>
    <w:p w14:paraId="01E0B31C" w14:textId="6D66C746" w:rsidR="004E179B" w:rsidRDefault="004E179B" w:rsidP="004E179B">
      <w:pPr>
        <w:spacing w:after="0" w:line="240" w:lineRule="auto"/>
        <w:ind w:left="5"/>
        <w:jc w:val="both"/>
        <w:rPr>
          <w:i/>
          <w:sz w:val="16"/>
        </w:rPr>
      </w:pPr>
      <w:r w:rsidRPr="00634859">
        <w:rPr>
          <w:i/>
          <w:sz w:val="16"/>
          <w:lang w:val="it-IT"/>
        </w:rPr>
        <w:t xml:space="preserve"> </w:t>
      </w:r>
      <w:r w:rsidRPr="00634859">
        <w:rPr>
          <w:i/>
          <w:sz w:val="16"/>
        </w:rPr>
        <w:t xml:space="preserve">Applicant Full Name </w:t>
      </w:r>
      <w:r w:rsidRPr="00634859">
        <w:rPr>
          <w:i/>
          <w:sz w:val="16"/>
        </w:rPr>
        <w:tab/>
        <w:t xml:space="preserve">                                                                         </w:t>
      </w:r>
      <w:r>
        <w:rPr>
          <w:i/>
          <w:sz w:val="16"/>
        </w:rPr>
        <w:t xml:space="preserve">                                                        </w:t>
      </w:r>
      <w:r w:rsidRPr="00634859">
        <w:rPr>
          <w:i/>
          <w:sz w:val="16"/>
        </w:rPr>
        <w:t xml:space="preserve">    Applicant Email Address                                                                   </w:t>
      </w:r>
      <w:r>
        <w:rPr>
          <w:i/>
          <w:sz w:val="16"/>
        </w:rPr>
        <w:t xml:space="preserve">                                              </w:t>
      </w:r>
      <w:r w:rsidRPr="00634859">
        <w:rPr>
          <w:i/>
          <w:sz w:val="16"/>
        </w:rPr>
        <w:t xml:space="preserve">   Date </w:t>
      </w:r>
    </w:p>
    <w:p w14:paraId="1136CC8A" w14:textId="77777777" w:rsidR="00F13BC6" w:rsidRDefault="00F13BC6" w:rsidP="004E179B">
      <w:pPr>
        <w:spacing w:after="0" w:line="240" w:lineRule="auto"/>
        <w:ind w:left="5"/>
        <w:jc w:val="both"/>
        <w:rPr>
          <w:i/>
          <w:sz w:val="16"/>
        </w:rPr>
      </w:pPr>
    </w:p>
    <w:p w14:paraId="6C8D2331" w14:textId="68C0BC06" w:rsidR="00F13BC6" w:rsidRPr="00056930" w:rsidRDefault="00056930" w:rsidP="00F13BC6">
      <w:pPr>
        <w:spacing w:after="0" w:line="240" w:lineRule="auto"/>
        <w:ind w:left="5"/>
        <w:jc w:val="both"/>
        <w:rPr>
          <w:i/>
          <w:sz w:val="28"/>
          <w:szCs w:val="28"/>
        </w:rPr>
      </w:pPr>
      <w:r w:rsidRPr="00056930">
        <w:rPr>
          <w:i/>
          <w:sz w:val="28"/>
          <w:szCs w:val="28"/>
        </w:rPr>
        <w:t xml:space="preserve">Please fill in the </w:t>
      </w:r>
      <w:r w:rsidR="00F13BC6" w:rsidRPr="00056930">
        <w:rPr>
          <w:i/>
          <w:sz w:val="28"/>
          <w:szCs w:val="28"/>
        </w:rPr>
        <w:t>Equivalent Course You Have Completed</w:t>
      </w:r>
      <w:r w:rsidRPr="00056930">
        <w:rPr>
          <w:i/>
          <w:sz w:val="28"/>
          <w:szCs w:val="28"/>
        </w:rPr>
        <w:t xml:space="preserve"> from your institution  </w:t>
      </w:r>
    </w:p>
    <w:p w14:paraId="7D8BF706" w14:textId="77777777" w:rsidR="00F13BC6" w:rsidRPr="00056930" w:rsidRDefault="00F13BC6" w:rsidP="00F13BC6">
      <w:pPr>
        <w:spacing w:after="0" w:line="240" w:lineRule="auto"/>
        <w:ind w:left="5"/>
        <w:jc w:val="both"/>
        <w:rPr>
          <w:i/>
          <w:sz w:val="24"/>
        </w:rPr>
      </w:pPr>
      <w:r w:rsidRPr="00056930">
        <w:rPr>
          <w:i/>
          <w:sz w:val="24"/>
        </w:rPr>
        <w:t>•</w:t>
      </w:r>
      <w:r w:rsidRPr="00056930">
        <w:rPr>
          <w:i/>
          <w:sz w:val="24"/>
        </w:rPr>
        <w:tab/>
        <w:t>If you have not completed an equivalent course, leave the line blank.</w:t>
      </w:r>
    </w:p>
    <w:p w14:paraId="6D6ACB85" w14:textId="1C37C868" w:rsidR="00F13BC6" w:rsidRPr="004E179B" w:rsidRDefault="00F13BC6" w:rsidP="004E179B">
      <w:pPr>
        <w:spacing w:after="0" w:line="240" w:lineRule="auto"/>
        <w:ind w:left="5"/>
        <w:jc w:val="both"/>
        <w:rPr>
          <w:i/>
          <w:sz w:val="16"/>
        </w:rPr>
      </w:pPr>
      <w:r w:rsidRPr="00056930">
        <w:rPr>
          <w:i/>
          <w:sz w:val="24"/>
        </w:rPr>
        <w:t>•</w:t>
      </w:r>
      <w:r w:rsidRPr="00056930">
        <w:rPr>
          <w:i/>
          <w:sz w:val="24"/>
        </w:rPr>
        <w:tab/>
        <w:t>Grade column</w:t>
      </w:r>
      <w:proofErr w:type="gramStart"/>
      <w:r w:rsidRPr="00056930">
        <w:rPr>
          <w:i/>
          <w:sz w:val="24"/>
        </w:rPr>
        <w:t>:  If</w:t>
      </w:r>
      <w:proofErr w:type="gramEnd"/>
      <w:r w:rsidRPr="00056930">
        <w:rPr>
          <w:i/>
          <w:sz w:val="24"/>
        </w:rPr>
        <w:t xml:space="preserve"> the course is in progress, enter the expected completion date instead.</w:t>
      </w:r>
    </w:p>
    <w:tbl>
      <w:tblPr>
        <w:tblStyle w:val="TableGrid"/>
        <w:tblpPr w:leftFromText="180" w:rightFromText="180" w:vertAnchor="text" w:horzAnchor="margin" w:tblpXSpec="center" w:tblpY="1015"/>
        <w:tblW w:w="14930" w:type="dxa"/>
        <w:tblInd w:w="0" w:type="dxa"/>
        <w:tblCellMar>
          <w:top w:w="14" w:type="dxa"/>
          <w:left w:w="33" w:type="dxa"/>
          <w:bottom w:w="12" w:type="dxa"/>
          <w:right w:w="49" w:type="dxa"/>
        </w:tblCellMar>
        <w:tblLook w:val="04A0" w:firstRow="1" w:lastRow="0" w:firstColumn="1" w:lastColumn="0" w:noHBand="0" w:noVBand="1"/>
      </w:tblPr>
      <w:tblGrid>
        <w:gridCol w:w="3008"/>
        <w:gridCol w:w="3724"/>
        <w:gridCol w:w="2073"/>
        <w:gridCol w:w="1530"/>
        <w:gridCol w:w="1530"/>
        <w:gridCol w:w="1532"/>
        <w:gridCol w:w="1533"/>
      </w:tblGrid>
      <w:tr w:rsidR="00A61D56" w14:paraId="4BEF3156" w14:textId="77777777" w:rsidTr="00852B21">
        <w:trPr>
          <w:trHeight w:val="59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bottom"/>
          </w:tcPr>
          <w:p w14:paraId="0D755AD9" w14:textId="32C8FA14" w:rsidR="00A61D56" w:rsidRPr="00852B21" w:rsidRDefault="00A61D56" w:rsidP="00852B21">
            <w:pPr>
              <w:ind w:left="3"/>
              <w:jc w:val="center"/>
              <w:rPr>
                <w:b/>
                <w:sz w:val="18"/>
                <w:szCs w:val="18"/>
              </w:rPr>
            </w:pPr>
            <w:r w:rsidRPr="00852B21">
              <w:rPr>
                <w:b/>
                <w:sz w:val="18"/>
                <w:szCs w:val="18"/>
              </w:rPr>
              <w:t>Requirement (and Recommended</w:t>
            </w:r>
          </w:p>
          <w:p w14:paraId="6A2AE882" w14:textId="77777777" w:rsidR="00A61D56" w:rsidRPr="00852B21" w:rsidRDefault="00A61D56" w:rsidP="00852B21">
            <w:pPr>
              <w:ind w:left="3"/>
              <w:jc w:val="center"/>
              <w:rPr>
                <w:b/>
                <w:sz w:val="18"/>
                <w:szCs w:val="18"/>
              </w:rPr>
            </w:pPr>
            <w:r w:rsidRPr="00852B21">
              <w:rPr>
                <w:b/>
                <w:sz w:val="18"/>
                <w:szCs w:val="18"/>
              </w:rPr>
              <w:t>Courses at UNL/UNO)</w:t>
            </w:r>
          </w:p>
        </w:tc>
        <w:tc>
          <w:tcPr>
            <w:tcW w:w="37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802B2A" w14:textId="77777777" w:rsidR="00A61D56" w:rsidRPr="00852B21" w:rsidRDefault="00A61D56" w:rsidP="00852B21">
            <w:pPr>
              <w:ind w:left="3"/>
              <w:jc w:val="center"/>
              <w:rPr>
                <w:b/>
                <w:sz w:val="18"/>
                <w:szCs w:val="18"/>
              </w:rPr>
            </w:pPr>
          </w:p>
          <w:p w14:paraId="117ADB6E" w14:textId="0D22C8DB" w:rsidR="00A61D56" w:rsidRPr="00852B21" w:rsidRDefault="00A61D56" w:rsidP="00852B21">
            <w:pPr>
              <w:ind w:left="3"/>
              <w:jc w:val="center"/>
              <w:rPr>
                <w:b/>
                <w:sz w:val="18"/>
                <w:szCs w:val="18"/>
              </w:rPr>
            </w:pPr>
            <w:r w:rsidRPr="00852B21">
              <w:rPr>
                <w:b/>
                <w:sz w:val="18"/>
                <w:szCs w:val="18"/>
              </w:rPr>
              <w:t>UNL Topics</w:t>
            </w:r>
          </w:p>
        </w:tc>
        <w:tc>
          <w:tcPr>
            <w:tcW w:w="2073" w:type="dxa"/>
            <w:tcBorders>
              <w:top w:val="single" w:sz="4" w:space="0" w:color="auto"/>
              <w:right w:val="single" w:sz="8" w:space="0" w:color="000000"/>
            </w:tcBorders>
          </w:tcPr>
          <w:p w14:paraId="70F43213" w14:textId="68E7846A" w:rsidR="00A61D56" w:rsidRDefault="00F13BC6" w:rsidP="002663E7">
            <w:pPr>
              <w:ind w:left="3"/>
              <w:jc w:val="center"/>
            </w:pPr>
            <w:r>
              <w:rPr>
                <w:b/>
                <w:sz w:val="18"/>
                <w:szCs w:val="18"/>
              </w:rPr>
              <w:t xml:space="preserve">Your </w:t>
            </w:r>
            <w:r w:rsidR="00A61D56" w:rsidRPr="00F76D93">
              <w:rPr>
                <w:b/>
                <w:sz w:val="18"/>
                <w:szCs w:val="18"/>
              </w:rPr>
              <w:t>Institution</w:t>
            </w:r>
          </w:p>
        </w:tc>
        <w:tc>
          <w:tcPr>
            <w:tcW w:w="1530" w:type="dxa"/>
            <w:tcBorders>
              <w:top w:val="single" w:sz="4" w:space="0" w:color="auto"/>
              <w:right w:val="single" w:sz="8" w:space="0" w:color="000000"/>
            </w:tcBorders>
          </w:tcPr>
          <w:p w14:paraId="6331F53E" w14:textId="4F8C101E" w:rsidR="00A61D56" w:rsidRDefault="00A61D56" w:rsidP="0071205B">
            <w:pPr>
              <w:ind w:left="3"/>
              <w:jc w:val="center"/>
            </w:pPr>
            <w:r w:rsidRPr="00F76D93">
              <w:rPr>
                <w:b/>
                <w:sz w:val="18"/>
                <w:szCs w:val="18"/>
              </w:rPr>
              <w:t>Course Title</w:t>
            </w:r>
          </w:p>
        </w:tc>
        <w:tc>
          <w:tcPr>
            <w:tcW w:w="1530" w:type="dxa"/>
            <w:tcBorders>
              <w:top w:val="single" w:sz="4" w:space="0" w:color="auto"/>
              <w:right w:val="single" w:sz="8" w:space="0" w:color="000000"/>
            </w:tcBorders>
          </w:tcPr>
          <w:p w14:paraId="0E9A2C8F" w14:textId="28ABF2FC" w:rsidR="00A61D56" w:rsidRDefault="00A61D56" w:rsidP="00F13BC6">
            <w:r>
              <w:rPr>
                <w:b/>
                <w:sz w:val="18"/>
                <w:szCs w:val="18"/>
              </w:rPr>
              <w:t>Topics Covered</w:t>
            </w:r>
          </w:p>
        </w:tc>
        <w:tc>
          <w:tcPr>
            <w:tcW w:w="1532" w:type="dxa"/>
            <w:tcBorders>
              <w:top w:val="single" w:sz="4" w:space="0" w:color="auto"/>
              <w:right w:val="single" w:sz="8" w:space="0" w:color="000000"/>
            </w:tcBorders>
          </w:tcPr>
          <w:p w14:paraId="4BAC260B" w14:textId="5E97FC90" w:rsidR="00A61D56" w:rsidRDefault="00A61D56" w:rsidP="001F79E5">
            <w:pPr>
              <w:jc w:val="center"/>
            </w:pPr>
            <w:r w:rsidRPr="00F76D93">
              <w:rPr>
                <w:b/>
                <w:sz w:val="18"/>
                <w:szCs w:val="18"/>
              </w:rPr>
              <w:t>Credit Hours</w:t>
            </w:r>
          </w:p>
        </w:tc>
        <w:tc>
          <w:tcPr>
            <w:tcW w:w="1533" w:type="dxa"/>
            <w:tcBorders>
              <w:top w:val="single" w:sz="4" w:space="0" w:color="auto"/>
              <w:right w:val="single" w:sz="8" w:space="0" w:color="000000"/>
            </w:tcBorders>
          </w:tcPr>
          <w:p w14:paraId="74070246" w14:textId="1D23C891" w:rsidR="00A61D56" w:rsidRDefault="00A61D56" w:rsidP="008912E6">
            <w:pPr>
              <w:ind w:left="20"/>
              <w:jc w:val="both"/>
            </w:pPr>
            <w:r w:rsidRPr="00F76D93">
              <w:rPr>
                <w:b/>
                <w:sz w:val="18"/>
                <w:szCs w:val="18"/>
              </w:rPr>
              <w:t>Grade</w:t>
            </w:r>
          </w:p>
        </w:tc>
      </w:tr>
      <w:tr w:rsidR="00634160" w14:paraId="5A66F612" w14:textId="77777777" w:rsidTr="00F13BC6">
        <w:trPr>
          <w:trHeight w:val="15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0563FA76" w14:textId="77777777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Calculus I (3 to 5 credits)</w:t>
            </w:r>
          </w:p>
          <w:p w14:paraId="678C3577" w14:textId="77777777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MATH 106/MATH 1950</w:t>
            </w:r>
          </w:p>
        </w:tc>
        <w:tc>
          <w:tcPr>
            <w:tcW w:w="3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5DB88" w14:textId="7A43F436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rFonts w:eastAsia="Arial"/>
                <w:szCs w:val="22"/>
              </w:rPr>
              <w:t>Functions of one variable; limits; differentiation; exponential/</w:t>
            </w:r>
            <w:proofErr w:type="gramStart"/>
            <w:r w:rsidRPr="006620E6">
              <w:rPr>
                <w:rFonts w:eastAsia="Arial"/>
                <w:szCs w:val="22"/>
              </w:rPr>
              <w:t>trig</w:t>
            </w:r>
            <w:proofErr w:type="gramEnd"/>
            <w:r w:rsidRPr="006620E6">
              <w:rPr>
                <w:rFonts w:eastAsia="Arial"/>
                <w:szCs w:val="22"/>
              </w:rPr>
              <w:t>/inverse trig functions; maxima/minima; basic integration theory (Riemann sums) + applications.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C03B4" w14:textId="44697DED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D253" w14:textId="44211683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4CF0" w14:textId="7370A970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14:paraId="5ACFB45C" w14:textId="7D81B103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471113" w14:textId="61045019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</w:tr>
      <w:tr w:rsidR="00634160" w14:paraId="2BC0353C" w14:textId="77777777" w:rsidTr="00F13BC6">
        <w:trPr>
          <w:trHeight w:val="15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3AFAE73B" w14:textId="77777777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Calculus II (3 to 4 credits)</w:t>
            </w:r>
          </w:p>
          <w:p w14:paraId="4685A257" w14:textId="77777777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MATH 107/MATH 1960</w:t>
            </w:r>
          </w:p>
        </w:tc>
        <w:tc>
          <w:tcPr>
            <w:tcW w:w="3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D35B" w14:textId="55D939CC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 xml:space="preserve">integration theory; techniques of integration; applications of definite integrals; sequences &amp; series (convergence); power series; Taylor series + applications. 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D0A1" w14:textId="16E9ED3C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D6EFB" w14:textId="2CBE2DA5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08AEF" w14:textId="16A756EB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14:paraId="39B75964" w14:textId="02DDEBAF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ED32BC" w14:textId="1E10BAE0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</w:tr>
      <w:tr w:rsidR="00634160" w14:paraId="5C38DC0C" w14:textId="77777777" w:rsidTr="00F13BC6">
        <w:trPr>
          <w:trHeight w:val="15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07C6F799" w14:textId="77777777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Calculus III (3 to 4 credits)</w:t>
            </w:r>
          </w:p>
          <w:p w14:paraId="77154FEB" w14:textId="77777777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MATH 208/MATH 1970</w:t>
            </w:r>
          </w:p>
        </w:tc>
        <w:tc>
          <w:tcPr>
            <w:tcW w:w="3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89DD4" w14:textId="41619B6A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vectors &amp; surfaces; parametric equations &amp; motion; multivariable functions; partial derivatives; maxima/minima; Lagrange multipliers; multiple integration; vector fields; line/path integrals; Green’s Theorem + applications.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7D213" w14:textId="48249B99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2E55D" w14:textId="58582231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277E0" w14:textId="265CFCBA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14:paraId="5795FF0B" w14:textId="2E2D9940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66362B" w14:textId="273EC58E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</w:tr>
      <w:tr w:rsidR="00634160" w14:paraId="1FB0D4DA" w14:textId="77777777" w:rsidTr="00F13BC6">
        <w:trPr>
          <w:trHeight w:val="15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0C5E9CB1" w14:textId="77777777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lastRenderedPageBreak/>
              <w:t xml:space="preserve">Differential Equations (3 credits) </w:t>
            </w:r>
          </w:p>
          <w:p w14:paraId="24ADEE18" w14:textId="77777777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MATH 221/MATH 2350</w:t>
            </w:r>
          </w:p>
        </w:tc>
        <w:tc>
          <w:tcPr>
            <w:tcW w:w="3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4F508" w14:textId="0A7A4D28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first- and second-order ODE methods</w:t>
            </w:r>
            <w:r w:rsidR="00CD6ED7" w:rsidRPr="006620E6">
              <w:rPr>
                <w:szCs w:val="22"/>
              </w:rPr>
              <w:t>,</w:t>
            </w:r>
            <w:r w:rsidRPr="006620E6">
              <w:rPr>
                <w:szCs w:val="22"/>
              </w:rPr>
              <w:t xml:space="preserve"> including separable, linear, Laplace transforms, linear systems, and applications. 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E69C" w14:textId="484B56E8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2CAFC" w14:textId="64AC7D2F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2CCD" w14:textId="52A6D0FE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14:paraId="0E31F6FF" w14:textId="19905F5A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DD591F" w14:textId="3F7228B4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</w:tr>
      <w:tr w:rsidR="00634160" w14:paraId="28BE6055" w14:textId="77777777" w:rsidTr="00F13BC6">
        <w:trPr>
          <w:trHeight w:val="15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5DE279D3" w14:textId="77777777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Calc-based Physics I (4 credits) PHYS 211/PHYS 2110</w:t>
            </w:r>
          </w:p>
        </w:tc>
        <w:tc>
          <w:tcPr>
            <w:tcW w:w="3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D9E0C" w14:textId="51B37A37" w:rsidR="00634160" w:rsidRPr="006620E6" w:rsidRDefault="00634160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 xml:space="preserve">calculus-based physics for engineering/physical sciences: mechanics, fluids, wave motion, and heat. 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86A32" w14:textId="67464B69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ED223" w14:textId="2FCD0505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1B696" w14:textId="50282980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14:paraId="6790579D" w14:textId="16121E7C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7E0624" w14:textId="0D51CC2A" w:rsidR="00634160" w:rsidRPr="006620E6" w:rsidRDefault="00634160" w:rsidP="006620E6">
            <w:pPr>
              <w:jc w:val="both"/>
              <w:rPr>
                <w:szCs w:val="22"/>
              </w:rPr>
            </w:pPr>
          </w:p>
        </w:tc>
      </w:tr>
      <w:tr w:rsidR="00F444DF" w14:paraId="7363813E" w14:textId="77777777" w:rsidTr="00F13BC6">
        <w:trPr>
          <w:trHeight w:val="15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2A825AC5" w14:textId="77777777" w:rsidR="00F444DF" w:rsidRPr="006620E6" w:rsidRDefault="00F444DF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Calc-based Physics II (4 credits) PHYS 212/PHYS 2120</w:t>
            </w:r>
          </w:p>
        </w:tc>
        <w:tc>
          <w:tcPr>
            <w:tcW w:w="3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EC6D2" w14:textId="24852C4F" w:rsidR="00F444DF" w:rsidRPr="006620E6" w:rsidRDefault="00F444DF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continuation of PHYS 211: electricity, magnetism, and optics.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112C1" w14:textId="677D168C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95221" w14:textId="62BC28FB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9472F" w14:textId="4709EC54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14:paraId="42F07190" w14:textId="2381D660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17649" w14:textId="0EC7D6A3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</w:tr>
      <w:tr w:rsidR="00F444DF" w14:paraId="6E1AC717" w14:textId="77777777" w:rsidTr="00F13BC6">
        <w:trPr>
          <w:trHeight w:val="15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4B62269A" w14:textId="77777777" w:rsidR="00F444DF" w:rsidRPr="006620E6" w:rsidRDefault="00F444DF" w:rsidP="006620E6">
            <w:pPr>
              <w:ind w:left="3"/>
              <w:jc w:val="both"/>
              <w:rPr>
                <w:szCs w:val="22"/>
              </w:rPr>
            </w:pPr>
            <w:r w:rsidRPr="006620E6">
              <w:rPr>
                <w:szCs w:val="22"/>
              </w:rPr>
              <w:t xml:space="preserve">Computer Programming (3 credits) </w:t>
            </w:r>
          </w:p>
          <w:p w14:paraId="0F6FBE2F" w14:textId="77777777" w:rsidR="00F444DF" w:rsidRPr="006620E6" w:rsidRDefault="00F444DF" w:rsidP="006620E6">
            <w:pPr>
              <w:ind w:left="3"/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CSCE 155/CIST 1400</w:t>
            </w:r>
          </w:p>
        </w:tc>
        <w:tc>
          <w:tcPr>
            <w:tcW w:w="3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2F971" w14:textId="45A19770" w:rsidR="00F444DF" w:rsidRPr="006620E6" w:rsidRDefault="00022F0F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P</w:t>
            </w:r>
            <w:r w:rsidR="00F444DF" w:rsidRPr="006620E6">
              <w:rPr>
                <w:szCs w:val="22"/>
              </w:rPr>
              <w:t>roblem</w:t>
            </w:r>
            <w:r w:rsidRPr="006620E6">
              <w:rPr>
                <w:szCs w:val="22"/>
              </w:rPr>
              <w:t>-</w:t>
            </w:r>
            <w:r w:rsidR="00F444DF" w:rsidRPr="006620E6">
              <w:rPr>
                <w:szCs w:val="22"/>
              </w:rPr>
              <w:t>solving methods; software development principles; computer programming; computing in society.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DB8D" w14:textId="20DE862F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69F31" w14:textId="7D041675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63FA" w14:textId="08674664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14:paraId="0A45F505" w14:textId="05181842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D5689B" w14:textId="44D6F23E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</w:tr>
      <w:tr w:rsidR="00F444DF" w14:paraId="39456A0A" w14:textId="77777777" w:rsidTr="00F13BC6">
        <w:trPr>
          <w:trHeight w:val="15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1454B3D2" w14:textId="77777777" w:rsidR="00F444DF" w:rsidRPr="006620E6" w:rsidRDefault="00F444DF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Statistics (3 credits)</w:t>
            </w:r>
          </w:p>
          <w:p w14:paraId="10833983" w14:textId="77777777" w:rsidR="00F444DF" w:rsidRPr="006620E6" w:rsidRDefault="00F444DF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STAT 380/STAT 3800</w:t>
            </w:r>
          </w:p>
        </w:tc>
        <w:tc>
          <w:tcPr>
            <w:tcW w:w="3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FB06B" w14:textId="3FB949F5" w:rsidR="00F444DF" w:rsidRPr="006620E6" w:rsidRDefault="00F444DF" w:rsidP="006620E6">
            <w:pPr>
              <w:jc w:val="both"/>
              <w:rPr>
                <w:szCs w:val="22"/>
              </w:rPr>
            </w:pPr>
            <w:r w:rsidRPr="006620E6">
              <w:rPr>
                <w:szCs w:val="22"/>
              </w:rPr>
              <w:t>probability calculus; random variables/distributions; expected values; t/F/chi-square sampling distributions; estimation; hypothesis testing; regression; applications.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20F3D" w14:textId="3F88A219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F56ED" w14:textId="78ED37F5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5296" w14:textId="3FDC13B7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14:paraId="58C68BAD" w14:textId="741E0CC0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E953EC" w14:textId="13CE8056" w:rsidR="00F444DF" w:rsidRPr="006620E6" w:rsidRDefault="00F444DF" w:rsidP="006620E6">
            <w:pPr>
              <w:jc w:val="both"/>
              <w:rPr>
                <w:szCs w:val="22"/>
              </w:rPr>
            </w:pPr>
          </w:p>
        </w:tc>
      </w:tr>
    </w:tbl>
    <w:p w14:paraId="25EEE8AF" w14:textId="77777777" w:rsidR="006620E6" w:rsidRDefault="006620E6" w:rsidP="006620E6">
      <w:pPr>
        <w:spacing w:after="0" w:line="240" w:lineRule="auto"/>
        <w:ind w:left="5"/>
        <w:jc w:val="both"/>
        <w:rPr>
          <w:i/>
          <w:sz w:val="16"/>
        </w:rPr>
      </w:pPr>
    </w:p>
    <w:p w14:paraId="76C1272E" w14:textId="77777777" w:rsidR="00991247" w:rsidRDefault="00991247" w:rsidP="00F13BC6">
      <w:pPr>
        <w:pStyle w:val="ListParagraph"/>
        <w:spacing w:after="0" w:line="240" w:lineRule="auto"/>
        <w:ind w:left="365"/>
        <w:jc w:val="both"/>
      </w:pPr>
    </w:p>
    <w:p w14:paraId="1EEA3864" w14:textId="77777777" w:rsidR="00DF726B" w:rsidRDefault="001608DD" w:rsidP="00493623">
      <w:pPr>
        <w:spacing w:after="3"/>
        <w:ind w:left="10" w:right="-15" w:hanging="10"/>
        <w:jc w:val="center"/>
      </w:pPr>
      <w:r>
        <w:t>T</w:t>
      </w:r>
      <w:r>
        <w:t xml:space="preserve">he Durham School of Architectural Engineering and </w:t>
      </w:r>
      <w:proofErr w:type="gramStart"/>
      <w:r>
        <w:t>Construction  |</w:t>
      </w:r>
      <w:proofErr w:type="gramEnd"/>
      <w:r>
        <w:t xml:space="preserve">  University of Nebraska-Lincoln</w:t>
      </w:r>
    </w:p>
    <w:p w14:paraId="1A82258E" w14:textId="34367AB6" w:rsidR="00DF726B" w:rsidRDefault="001608DD" w:rsidP="00493623">
      <w:pPr>
        <w:spacing w:after="3"/>
        <w:ind w:left="10" w:right="127" w:hanging="10"/>
        <w:jc w:val="center"/>
      </w:pPr>
      <w:r>
        <w:t>1110 S 67th Street, Omaha, NE 68182-</w:t>
      </w:r>
      <w:proofErr w:type="gramStart"/>
      <w:r>
        <w:t>0816  |</w:t>
      </w:r>
      <w:proofErr w:type="gramEnd"/>
      <w:r>
        <w:t xml:space="preserve">   durhamschool.unl.edu |  </w:t>
      </w:r>
      <w:hyperlink r:id="rId6" w:history="1">
        <w:r w:rsidR="003826F1" w:rsidRPr="00041C43">
          <w:rPr>
            <w:rStyle w:val="Hyperlink"/>
          </w:rPr>
          <w:t>durhamschool@unl.edu</w:t>
        </w:r>
      </w:hyperlink>
    </w:p>
    <w:p w14:paraId="14CA813E" w14:textId="77777777" w:rsidR="003826F1" w:rsidRDefault="003826F1" w:rsidP="006620E6">
      <w:pPr>
        <w:spacing w:after="3"/>
        <w:ind w:left="10" w:right="127" w:hanging="10"/>
        <w:jc w:val="both"/>
      </w:pPr>
    </w:p>
    <w:p w14:paraId="46BB92B3" w14:textId="6D720BBA" w:rsidR="003826F1" w:rsidRDefault="003826F1" w:rsidP="006620E6">
      <w:pPr>
        <w:spacing w:after="3"/>
        <w:ind w:right="127"/>
        <w:jc w:val="both"/>
      </w:pPr>
    </w:p>
    <w:sectPr w:rsidR="003826F1" w:rsidSect="00DD7B54"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C17A44"/>
    <w:multiLevelType w:val="hybridMultilevel"/>
    <w:tmpl w:val="694018BC"/>
    <w:lvl w:ilvl="0" w:tplc="3DA8E02A">
      <w:numFmt w:val="bullet"/>
      <w:lvlText w:val=""/>
      <w:lvlJc w:val="left"/>
      <w:pPr>
        <w:ind w:left="36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5" w:hanging="360"/>
      </w:pPr>
      <w:rPr>
        <w:rFonts w:ascii="Wingdings" w:hAnsi="Wingdings" w:hint="default"/>
      </w:rPr>
    </w:lvl>
  </w:abstractNum>
  <w:abstractNum w:abstractNumId="1" w15:restartNumberingAfterBreak="0">
    <w:nsid w:val="38112DBD"/>
    <w:multiLevelType w:val="hybridMultilevel"/>
    <w:tmpl w:val="C44E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805386"/>
    <w:multiLevelType w:val="hybridMultilevel"/>
    <w:tmpl w:val="FCF606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435782">
    <w:abstractNumId w:val="1"/>
  </w:num>
  <w:num w:numId="2" w16cid:durableId="1313363735">
    <w:abstractNumId w:val="2"/>
  </w:num>
  <w:num w:numId="3" w16cid:durableId="1291009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MTE0sjQ1MDcwszBQ0lEKTi0uzszPAykwqgUAzf05rCwAAAA="/>
  </w:docVars>
  <w:rsids>
    <w:rsidRoot w:val="00DF726B"/>
    <w:rsid w:val="000010B1"/>
    <w:rsid w:val="00022F0F"/>
    <w:rsid w:val="00056930"/>
    <w:rsid w:val="000F5F69"/>
    <w:rsid w:val="00234323"/>
    <w:rsid w:val="002651C3"/>
    <w:rsid w:val="002C3E78"/>
    <w:rsid w:val="002E6EEF"/>
    <w:rsid w:val="00317680"/>
    <w:rsid w:val="0036401D"/>
    <w:rsid w:val="003826F1"/>
    <w:rsid w:val="003C6412"/>
    <w:rsid w:val="00411880"/>
    <w:rsid w:val="00493623"/>
    <w:rsid w:val="004A28E5"/>
    <w:rsid w:val="004D3A7E"/>
    <w:rsid w:val="004E179B"/>
    <w:rsid w:val="004E3671"/>
    <w:rsid w:val="00505787"/>
    <w:rsid w:val="00515D0D"/>
    <w:rsid w:val="00544A3A"/>
    <w:rsid w:val="00571EBA"/>
    <w:rsid w:val="005C628C"/>
    <w:rsid w:val="00634160"/>
    <w:rsid w:val="006342DE"/>
    <w:rsid w:val="00634859"/>
    <w:rsid w:val="006620E6"/>
    <w:rsid w:val="00677F4E"/>
    <w:rsid w:val="006F22DA"/>
    <w:rsid w:val="00784938"/>
    <w:rsid w:val="007926F8"/>
    <w:rsid w:val="007A189D"/>
    <w:rsid w:val="007E2271"/>
    <w:rsid w:val="007F190B"/>
    <w:rsid w:val="00852B21"/>
    <w:rsid w:val="00991247"/>
    <w:rsid w:val="009D308B"/>
    <w:rsid w:val="009F15F0"/>
    <w:rsid w:val="00A61D56"/>
    <w:rsid w:val="00A83DA3"/>
    <w:rsid w:val="00B60A05"/>
    <w:rsid w:val="00B83C86"/>
    <w:rsid w:val="00BC75C6"/>
    <w:rsid w:val="00C82BDA"/>
    <w:rsid w:val="00CD6ED7"/>
    <w:rsid w:val="00D17F27"/>
    <w:rsid w:val="00DA383E"/>
    <w:rsid w:val="00DD7B54"/>
    <w:rsid w:val="00DF726B"/>
    <w:rsid w:val="00EA0D4D"/>
    <w:rsid w:val="00EC3CD6"/>
    <w:rsid w:val="00F07FA8"/>
    <w:rsid w:val="00F13BC6"/>
    <w:rsid w:val="00F444DF"/>
    <w:rsid w:val="00F62F1B"/>
    <w:rsid w:val="00F76D93"/>
    <w:rsid w:val="00FA04B8"/>
    <w:rsid w:val="00FA3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6820E"/>
  <w15:docId w15:val="{6E414E44-A79C-471C-B4CD-405B3C374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F22D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22D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82B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urhamschool@unl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335</Words>
  <Characters>2350</Characters>
  <Application>Microsoft Office Word</Application>
  <DocSecurity>0</DocSecurity>
  <Lines>156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echdolt</dc:creator>
  <cp:keywords/>
  <cp:lastModifiedBy>Josephine Lau</cp:lastModifiedBy>
  <cp:revision>72</cp:revision>
  <dcterms:created xsi:type="dcterms:W3CDTF">2026-01-16T03:12:00Z</dcterms:created>
  <dcterms:modified xsi:type="dcterms:W3CDTF">2026-04-01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f7118e-750a-476d-8ed8-84d57892fe42</vt:lpwstr>
  </property>
</Properties>
</file>